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5D1C2" w14:textId="6CC35B76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641241CF" w14:textId="77777777" w:rsidR="00D54DC3" w:rsidRDefault="00D54DC3" w:rsidP="00D54DC3">
      <w:pPr>
        <w:spacing w:before="0" w:after="0" w:line="240" w:lineRule="auto"/>
        <w:jc w:val="center"/>
        <w:rPr>
          <w:lang w:val="bg-BG"/>
        </w:rPr>
      </w:pPr>
      <w:bookmarkStart w:id="0" w:name="_GoBack"/>
      <w:r>
        <w:rPr>
          <w:lang w:val="bg-BG"/>
        </w:rPr>
        <w:t xml:space="preserve">Problem for </w:t>
      </w:r>
      <w:r>
        <w:t>mid exam preparation</w:t>
      </w:r>
      <w:r>
        <w:rPr>
          <w:lang w:val="bg-BG"/>
        </w:rPr>
        <w:t xml:space="preserve"> for the </w:t>
      </w:r>
      <w:bookmarkStart w:id="1" w:name="_GoBack1"/>
      <w:r>
        <w:rPr>
          <w:lang w:val="bg-BG"/>
        </w:rPr>
        <w:t xml:space="preserve">Programming </w:t>
      </w:r>
      <w:r>
        <w:t>Fundamentals Course @</w:t>
      </w:r>
      <w:proofErr w:type="spellStart"/>
      <w:r>
        <w:t>SoftUn</w:t>
      </w:r>
      <w:bookmarkEnd w:id="1"/>
      <w:r>
        <w:t>i</w:t>
      </w:r>
      <w:proofErr w:type="spellEnd"/>
      <w:r>
        <w:t>.</w:t>
      </w:r>
    </w:p>
    <w:p w14:paraId="42FB10F5" w14:textId="4FB7110A" w:rsidR="00915572" w:rsidRPr="00D54DC3" w:rsidRDefault="00D54DC3" w:rsidP="00D54DC3">
      <w:pPr>
        <w:jc w:val="center"/>
        <w:rPr>
          <w:lang w:val="bg-BG"/>
        </w:rPr>
      </w:pPr>
      <w:r>
        <w:rPr>
          <w:lang w:val="bg-BG"/>
        </w:rPr>
        <w:t xml:space="preserve">Submit your solutions </w:t>
      </w:r>
      <w:r>
        <w:t>in</w:t>
      </w:r>
      <w:r>
        <w:rPr>
          <w:lang w:val="bg-BG"/>
        </w:rPr>
        <w:t xml:space="preserve"> </w:t>
      </w:r>
      <w:hyperlink r:id="rId8" w:anchor="0" w:history="1">
        <w:r>
          <w:rPr>
            <w:rStyle w:val="Hyperlink"/>
          </w:rPr>
          <w:t>Jud</w:t>
        </w:r>
        <w:r>
          <w:rPr>
            <w:rStyle w:val="Hyperlink"/>
          </w:rPr>
          <w:t>g</w:t>
        </w:r>
        <w:r>
          <w:rPr>
            <w:rStyle w:val="Hyperlink"/>
          </w:rPr>
          <w:t>e</w:t>
        </w:r>
      </w:hyperlink>
    </w:p>
    <w:bookmarkEnd w:id="0"/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ListParagraph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proofErr w:type="gramStart"/>
      <w:r w:rsidRPr="00DD5842">
        <w:rPr>
          <w:rFonts w:ascii="Consolas" w:hAnsi="Consolas"/>
          <w:b/>
        </w:rPr>
        <w:t>"</w:t>
      </w:r>
      <w:r>
        <w:t>.</w:t>
      </w:r>
      <w:proofErr w:type="gramEnd"/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5236511C" w:rsidR="008D58DE" w:rsidRPr="00151034" w:rsidRDefault="008D58DE" w:rsidP="00D54DC3">
      <w:pPr>
        <w:pStyle w:val="Heading3"/>
      </w:pPr>
    </w:p>
    <w:sectPr w:rsidR="008D58DE" w:rsidRPr="00151034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53F8F" w14:textId="77777777" w:rsidR="00281034" w:rsidRDefault="00281034" w:rsidP="008068A2">
      <w:pPr>
        <w:spacing w:after="0" w:line="240" w:lineRule="auto"/>
      </w:pPr>
      <w:r>
        <w:separator/>
      </w:r>
    </w:p>
  </w:endnote>
  <w:endnote w:type="continuationSeparator" w:id="0">
    <w:p w14:paraId="5640FCBF" w14:textId="77777777" w:rsidR="00281034" w:rsidRDefault="002810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E2E38" w14:textId="5519A197" w:rsidR="002A4309" w:rsidRDefault="002A4309" w:rsidP="002A4309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04A7511" wp14:editId="102E23A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7B355" w14:textId="77777777" w:rsidR="002A4309" w:rsidRDefault="002A4309" w:rsidP="002A430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DD7AEBB" w14:textId="294E6617" w:rsidR="002A4309" w:rsidRDefault="002A4309" w:rsidP="002A430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F7E676" wp14:editId="4D113C98">
                                <wp:extent cx="182880" cy="182880"/>
                                <wp:effectExtent l="0" t="0" r="7620" b="762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850FF55" wp14:editId="115EFE40">
                                <wp:extent cx="182880" cy="182880"/>
                                <wp:effectExtent l="0" t="0" r="7620" b="762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6017C6" wp14:editId="38A8268C">
                                <wp:extent cx="182880" cy="182880"/>
                                <wp:effectExtent l="0" t="0" r="7620" b="7620"/>
                                <wp:docPr id="16" name="Picture 1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7CF419" wp14:editId="2EFEEE94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AD55E0" wp14:editId="08DFE2A3">
                                <wp:extent cx="182880" cy="182880"/>
                                <wp:effectExtent l="0" t="0" r="7620" b="762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C43057" wp14:editId="5CDE3A09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F5BC2" wp14:editId="3FD8AC43">
                                <wp:extent cx="182880" cy="182880"/>
                                <wp:effectExtent l="0" t="0" r="7620" b="7620"/>
                                <wp:docPr id="3" name="Picture 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4F01FBC" wp14:editId="4E1FD35E">
                                <wp:extent cx="182880" cy="182880"/>
                                <wp:effectExtent l="0" t="0" r="7620" b="7620"/>
                                <wp:docPr id="2" name="Picture 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FE2540" wp14:editId="34898163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4A7511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Bi1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zoAYtQ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52E7B355" w14:textId="77777777" w:rsidR="002A4309" w:rsidRDefault="002A4309" w:rsidP="002A430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DD7AEBB" w14:textId="294E6617" w:rsidR="002A4309" w:rsidRDefault="002A4309" w:rsidP="002A430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3F7E676" wp14:editId="4D113C98">
                          <wp:extent cx="182880" cy="182880"/>
                          <wp:effectExtent l="0" t="0" r="7620" b="7620"/>
                          <wp:docPr id="9" name="Picture 9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850FF55" wp14:editId="115EFE40">
                          <wp:extent cx="182880" cy="182880"/>
                          <wp:effectExtent l="0" t="0" r="7620" b="7620"/>
                          <wp:docPr id="8" name="Picture 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6017C6" wp14:editId="38A8268C">
                          <wp:extent cx="182880" cy="182880"/>
                          <wp:effectExtent l="0" t="0" r="7620" b="7620"/>
                          <wp:docPr id="16" name="Picture 16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1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7CF419" wp14:editId="2EFEEE94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7AD55E0" wp14:editId="08DFE2A3">
                          <wp:extent cx="182880" cy="182880"/>
                          <wp:effectExtent l="0" t="0" r="7620" b="7620"/>
                          <wp:docPr id="7" name="Picture 7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FC43057" wp14:editId="5CDE3A09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47F5BC2" wp14:editId="3FD8AC43">
                          <wp:extent cx="182880" cy="182880"/>
                          <wp:effectExtent l="0" t="0" r="7620" b="7620"/>
                          <wp:docPr id="3" name="Picture 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4F01FBC" wp14:editId="4E1FD35E">
                          <wp:extent cx="182880" cy="182880"/>
                          <wp:effectExtent l="0" t="0" r="7620" b="7620"/>
                          <wp:docPr id="2" name="Picture 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FE2540" wp14:editId="34898163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379DF3A" wp14:editId="64A0D7E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56F028" w14:textId="77777777" w:rsidR="002A4309" w:rsidRDefault="002A4309" w:rsidP="002A430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79DF3A" id="Text Box 6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K8pxTV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7656F028" w14:textId="77777777" w:rsidR="002A4309" w:rsidRDefault="002A4309" w:rsidP="002A430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75756392" wp14:editId="24B2CD0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379DE63" wp14:editId="00564D8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2292D6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55549AA" wp14:editId="3E956A0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481F87" w14:textId="0C49D613" w:rsidR="002A4309" w:rsidRDefault="002A4309" w:rsidP="002A430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4DC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4DC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5549A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0481F87" w14:textId="0C49D613" w:rsidR="002A4309" w:rsidRDefault="002A4309" w:rsidP="002A430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54DC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54DC3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77ACDA19" w:rsidR="00057148" w:rsidRPr="002A4309" w:rsidRDefault="00057148" w:rsidP="002A43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99F2E" w14:textId="77777777" w:rsidR="00281034" w:rsidRDefault="00281034" w:rsidP="008068A2">
      <w:pPr>
        <w:spacing w:after="0" w:line="240" w:lineRule="auto"/>
      </w:pPr>
      <w:r>
        <w:separator/>
      </w:r>
    </w:p>
  </w:footnote>
  <w:footnote w:type="continuationSeparator" w:id="0">
    <w:p w14:paraId="6005EBD4" w14:textId="77777777" w:rsidR="00281034" w:rsidRDefault="002810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034"/>
    <w:rsid w:val="002812C3"/>
    <w:rsid w:val="002819B5"/>
    <w:rsid w:val="00282D8C"/>
    <w:rsid w:val="00286C2D"/>
    <w:rsid w:val="00292025"/>
    <w:rsid w:val="002A0252"/>
    <w:rsid w:val="002A2D2D"/>
    <w:rsid w:val="002A4309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7031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4DC3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4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2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6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DCB02-0A39-4CA4-831A-A28F7EBA5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29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Nikol Ruseva</cp:lastModifiedBy>
  <cp:revision>109</cp:revision>
  <cp:lastPrinted>2015-10-26T22:35:00Z</cp:lastPrinted>
  <dcterms:created xsi:type="dcterms:W3CDTF">2020-03-31T12:36:00Z</dcterms:created>
  <dcterms:modified xsi:type="dcterms:W3CDTF">2022-11-19T10:27:00Z</dcterms:modified>
  <cp:category>programming, education, software engineering, software development</cp:category>
</cp:coreProperties>
</file>